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847"/>
        <w:gridCol w:w="2591"/>
        <w:gridCol w:w="2591"/>
        <w:gridCol w:w="2591"/>
        <w:gridCol w:w="2591"/>
        <w:gridCol w:w="2591"/>
        <w:gridCol w:w="2591"/>
        <w:gridCol w:w="2591"/>
        <w:gridCol w:w="2591"/>
      </w:tblGrid>
      <w:tr w:rsidR="004B46A7" w:rsidRPr="00602692" w14:paraId="590AA50C" w14:textId="77777777" w:rsidTr="00D87FF0">
        <w:tc>
          <w:tcPr>
            <w:tcW w:w="2335" w:type="dxa"/>
            <w:vMerge w:val="restart"/>
            <w:vAlign w:val="center"/>
          </w:tcPr>
          <w:p w14:paraId="66698695" w14:textId="50C9AC43" w:rsidR="004B46A7" w:rsidRPr="00602692" w:rsidRDefault="004B46A7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rocess Stage &amp; Steps</w:t>
            </w:r>
          </w:p>
        </w:tc>
        <w:tc>
          <w:tcPr>
            <w:tcW w:w="2847" w:type="dxa"/>
            <w:vMerge w:val="restart"/>
            <w:vAlign w:val="center"/>
          </w:tcPr>
          <w:p w14:paraId="795CE375" w14:textId="7A7DA1EE" w:rsidR="004B46A7" w:rsidRPr="00602692" w:rsidRDefault="004B46A7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arameter</w:t>
            </w:r>
          </w:p>
        </w:tc>
        <w:tc>
          <w:tcPr>
            <w:tcW w:w="20728" w:type="dxa"/>
            <w:gridSpan w:val="8"/>
            <w:vAlign w:val="center"/>
          </w:tcPr>
          <w:p w14:paraId="65B482CB" w14:textId="2382336A" w:rsidR="004B46A7" w:rsidRPr="00602692" w:rsidRDefault="00817ADE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arameter Source</w:t>
            </w:r>
            <w:r w:rsidR="006F2D0A" w:rsidRPr="00602692">
              <w:rPr>
                <w:rFonts w:cstheme="minorHAnsi"/>
                <w:sz w:val="24"/>
                <w:szCs w:val="24"/>
              </w:rPr>
              <w:t xml:space="preserve">s </w:t>
            </w:r>
            <w:r w:rsidRPr="00602692">
              <w:rPr>
                <w:rFonts w:cstheme="minorHAnsi"/>
                <w:sz w:val="24"/>
                <w:szCs w:val="24"/>
              </w:rPr>
              <w:t xml:space="preserve">for </w:t>
            </w:r>
            <w:r w:rsidR="006F2D0A" w:rsidRPr="00602692">
              <w:rPr>
                <w:rFonts w:cstheme="minorHAnsi"/>
                <w:sz w:val="24"/>
                <w:szCs w:val="24"/>
              </w:rPr>
              <w:t>E</w:t>
            </w:r>
            <w:r w:rsidRPr="00602692">
              <w:rPr>
                <w:rFonts w:cstheme="minorHAnsi"/>
                <w:sz w:val="24"/>
                <w:szCs w:val="24"/>
              </w:rPr>
              <w:t xml:space="preserve">ach </w:t>
            </w:r>
            <w:r w:rsidR="006F2D0A" w:rsidRPr="00602692">
              <w:rPr>
                <w:rFonts w:cstheme="minorHAnsi"/>
                <w:sz w:val="24"/>
                <w:szCs w:val="24"/>
              </w:rPr>
              <w:t>Identified Process Model</w:t>
            </w:r>
          </w:p>
        </w:tc>
      </w:tr>
      <w:tr w:rsidR="004B46A7" w:rsidRPr="00602692" w14:paraId="0F50A58F" w14:textId="77777777" w:rsidTr="00D87FF0">
        <w:tc>
          <w:tcPr>
            <w:tcW w:w="2335" w:type="dxa"/>
            <w:vMerge/>
            <w:tcBorders>
              <w:bottom w:val="single" w:sz="4" w:space="0" w:color="auto"/>
            </w:tcBorders>
          </w:tcPr>
          <w:p w14:paraId="3D0186BA" w14:textId="1AF8AB20" w:rsidR="004B46A7" w:rsidRPr="00602692" w:rsidRDefault="004B46A7" w:rsidP="005961D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vMerge/>
            <w:tcBorders>
              <w:bottom w:val="single" w:sz="4" w:space="0" w:color="auto"/>
            </w:tcBorders>
          </w:tcPr>
          <w:p w14:paraId="7E9A7305" w14:textId="57232635" w:rsidR="004B46A7" w:rsidRPr="00602692" w:rsidRDefault="004B46A7" w:rsidP="005961D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063B84C6" w14:textId="0683327F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602692">
              <w:rPr>
                <w:rFonts w:cstheme="minorHAnsi"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34616072" w14:textId="713456E5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602692">
              <w:rPr>
                <w:rFonts w:cstheme="minorHAnsi"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16BDB7F4" w14:textId="30976B10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602692">
              <w:rPr>
                <w:rFonts w:cstheme="minorHAnsi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0746CA82" w14:textId="743474A7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602692">
              <w:rPr>
                <w:rFonts w:cstheme="minorHAnsi"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41D39FEA" w14:textId="0C5ACD82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5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6EAAA0CF" w14:textId="1EA98A8E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6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22E80602" w14:textId="5D9CA365" w:rsidR="004B46A7" w:rsidRPr="00602692" w:rsidRDefault="00A07224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M7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3A3B4847" w14:textId="244C8DBA" w:rsidR="004B46A7" w:rsidRPr="00602692" w:rsidRDefault="006F2D0A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02692">
              <w:rPr>
                <w:rFonts w:cstheme="minorHAnsi"/>
                <w:i/>
                <w:iCs/>
                <w:sz w:val="24"/>
                <w:szCs w:val="24"/>
              </w:rPr>
              <w:t>M8</w:t>
            </w:r>
          </w:p>
        </w:tc>
      </w:tr>
      <w:tr w:rsidR="003F6CA2" w:rsidRPr="00602692" w14:paraId="259BCB98" w14:textId="77777777" w:rsidTr="00D87FF0">
        <w:tc>
          <w:tcPr>
            <w:tcW w:w="2335" w:type="dxa"/>
            <w:tcBorders>
              <w:bottom w:val="single" w:sz="4" w:space="0" w:color="auto"/>
            </w:tcBorders>
          </w:tcPr>
          <w:p w14:paraId="1DF5B83A" w14:textId="77777777" w:rsidR="003F6CA2" w:rsidRPr="00602692" w:rsidRDefault="003F6CA2" w:rsidP="005961D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bottom w:val="single" w:sz="4" w:space="0" w:color="auto"/>
            </w:tcBorders>
          </w:tcPr>
          <w:p w14:paraId="76A94276" w14:textId="77777777" w:rsidR="003F6CA2" w:rsidRPr="00602692" w:rsidRDefault="003F6CA2" w:rsidP="005961D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5667AE50" w14:textId="04301DC1" w:rsidR="003F6CA2" w:rsidRPr="00602692" w:rsidRDefault="003F6CA2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Madamba at al. 202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6297203B" w14:textId="30388AC3" w:rsidR="003F6CA2" w:rsidRPr="00602692" w:rsidRDefault="003F6CA2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Mokhtari et al. 202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5ABC6A39" w14:textId="3D326839" w:rsidR="003F6CA2" w:rsidRPr="00602692" w:rsidRDefault="003F6CA2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ang et al. 202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43F10A" w14:textId="7F442B01" w:rsidR="003F6CA2" w:rsidRPr="00602692" w:rsidRDefault="003F6CA2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Mokhtari et al. 2018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0E82C86E" w14:textId="6068CF23" w:rsidR="003F6CA2" w:rsidRPr="00602692" w:rsidRDefault="003F6CA2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ang et al. 2017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4A4FD57D" w14:textId="24B48CF8" w:rsidR="003F6CA2" w:rsidRPr="00602692" w:rsidRDefault="00A65EFD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Allende et al. 2018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73BDF8B8" w14:textId="38297C0C" w:rsidR="003F6CA2" w:rsidRPr="0057760B" w:rsidRDefault="00A07224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7760B">
              <w:rPr>
                <w:rFonts w:cstheme="minorHAnsi"/>
                <w:sz w:val="24"/>
                <w:szCs w:val="24"/>
              </w:rPr>
              <w:t>Bozkurt et al</w:t>
            </w:r>
            <w:r w:rsidR="0057760B" w:rsidRPr="0057760B">
              <w:rPr>
                <w:rFonts w:cstheme="minorHAnsi"/>
                <w:sz w:val="24"/>
                <w:szCs w:val="24"/>
              </w:rPr>
              <w:t>.</w:t>
            </w:r>
            <w:r w:rsidRPr="0057760B">
              <w:rPr>
                <w:rFonts w:cstheme="minorHAnsi"/>
                <w:sz w:val="24"/>
                <w:szCs w:val="24"/>
              </w:rPr>
              <w:t xml:space="preserve"> 2021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59FBA2A7" w14:textId="77777777" w:rsidR="003F6CA2" w:rsidRPr="00602692" w:rsidRDefault="003F6CA2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817ADE" w:rsidRPr="00602692" w14:paraId="5E66EC3A" w14:textId="77777777" w:rsidTr="00A65EFD">
        <w:tc>
          <w:tcPr>
            <w:tcW w:w="25910" w:type="dxa"/>
            <w:gridSpan w:val="10"/>
            <w:tcBorders>
              <w:bottom w:val="single" w:sz="4" w:space="0" w:color="auto"/>
            </w:tcBorders>
            <w:vAlign w:val="center"/>
          </w:tcPr>
          <w:p w14:paraId="30F26705" w14:textId="11E6B48C" w:rsidR="00817ADE" w:rsidRPr="00602692" w:rsidRDefault="00817ADE" w:rsidP="005961DC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02692">
              <w:rPr>
                <w:rFonts w:cstheme="minorHAnsi"/>
                <w:b/>
                <w:bCs/>
                <w:sz w:val="24"/>
                <w:szCs w:val="24"/>
              </w:rPr>
              <w:t>Primary Raw Material Production</w:t>
            </w:r>
          </w:p>
        </w:tc>
      </w:tr>
      <w:tr w:rsidR="00D87FF0" w:rsidRPr="00602692" w14:paraId="34D86797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18033" w14:textId="7B609996" w:rsidR="00D87FF0" w:rsidRPr="00602692" w:rsidRDefault="002538A7" w:rsidP="005961D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FEF15" w14:textId="3D44AD03" w:rsidR="00D87FF0" w:rsidRPr="00602692" w:rsidRDefault="00D87FF0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Days in Season – Sprin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ED3C835" w14:textId="112C4C8C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DB448FC" w14:textId="6B8146F6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860BA12" w14:textId="598C3CBC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1CF2C2A" w14:textId="7402CB64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3DE291D" w14:textId="0699DDF0" w:rsidR="00D87FF0" w:rsidRPr="00602692" w:rsidRDefault="005961DC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0517D" w14:textId="48855361" w:rsidR="00D87FF0" w:rsidRPr="00602692" w:rsidRDefault="001B4A07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ert </w:t>
            </w:r>
            <w:r w:rsidR="00D87FF0" w:rsidRPr="00602692">
              <w:rPr>
                <w:rFonts w:cstheme="minorHAnsi"/>
                <w:sz w:val="24"/>
                <w:szCs w:val="24"/>
              </w:rPr>
              <w:t>(32.0, 36.8, 43.0)</w:t>
            </w:r>
          </w:p>
          <w:p w14:paraId="3CDC1FEB" w14:textId="1DCB0880" w:rsidR="00D87FF0" w:rsidRPr="005961DC" w:rsidRDefault="005961DC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3C140CD" w14:textId="33D9594B" w:rsidR="00D87FF0" w:rsidRPr="00602692" w:rsidRDefault="000642E6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FEECA" w14:textId="7777777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87FF0" w:rsidRPr="00602692" w14:paraId="249D43CF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78BA0" w14:textId="108F8173" w:rsidR="00D87FF0" w:rsidRPr="00602692" w:rsidRDefault="002538A7" w:rsidP="005961D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433CC" w14:textId="0EAE1E37" w:rsidR="00D87FF0" w:rsidRPr="00602692" w:rsidRDefault="00D87FF0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Days in Season – Win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D3D534" w14:textId="1920ADE8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A6F94A" w14:textId="15BC4FA3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B67E13" w14:textId="7447D616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0F71D8" w14:textId="02ECFAD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8F6E97" w14:textId="57E3F948" w:rsidR="00D87FF0" w:rsidRPr="00602692" w:rsidRDefault="005961DC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1F394" w14:textId="4C5EEA4F" w:rsidR="00D87FF0" w:rsidRPr="00602692" w:rsidRDefault="001B4A07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ert </w:t>
            </w:r>
            <w:r w:rsidR="00D87FF0" w:rsidRPr="00602692">
              <w:rPr>
                <w:rFonts w:cstheme="minorHAnsi"/>
                <w:sz w:val="24"/>
                <w:szCs w:val="24"/>
              </w:rPr>
              <w:t>(51.0, 56.7, 67.0)</w:t>
            </w:r>
          </w:p>
          <w:p w14:paraId="31929243" w14:textId="12EA8247" w:rsidR="00D87FF0" w:rsidRPr="005961DC" w:rsidRDefault="005961DC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01F479" w14:textId="344360D9" w:rsidR="00D87FF0" w:rsidRPr="00602692" w:rsidRDefault="000642E6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CA184" w14:textId="7777777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87FF0" w:rsidRPr="00602692" w14:paraId="7AF8B433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1126C" w14:textId="6C65DF0F" w:rsidR="00D87FF0" w:rsidRPr="00602692" w:rsidRDefault="002538A7" w:rsidP="005961D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C8B6D" w14:textId="48C9DA74" w:rsidR="00D87FF0" w:rsidRPr="00602692" w:rsidRDefault="00D87FF0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Days in Season - Summ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2DDEC5" w14:textId="181634A6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0C7DCF3" w14:textId="26EE7B8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73FE4A" w14:textId="2605BEDD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2EF3693" w14:textId="4577EF70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0D6923" w14:textId="5FDF28BB" w:rsidR="00D87FF0" w:rsidRPr="00602692" w:rsidRDefault="005961DC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3874558" w14:textId="3DDD52EF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C2B5F" w14:textId="77777777" w:rsidR="00D87FF0" w:rsidRDefault="00A07224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t (35, 40, 45)</w:t>
            </w:r>
          </w:p>
          <w:p w14:paraId="277C34CF" w14:textId="66DD8733" w:rsidR="000642E6" w:rsidRPr="000642E6" w:rsidRDefault="000642E6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02BC25" w14:textId="7777777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87FF0" w:rsidRPr="00602692" w14:paraId="7DA33CDE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D3A9A" w14:textId="1B2B2AD4" w:rsidR="00D87FF0" w:rsidRPr="00602692" w:rsidRDefault="002538A7" w:rsidP="005961D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E2971" w14:textId="567A1E71" w:rsidR="00D87FF0" w:rsidRPr="00602692" w:rsidRDefault="00D87FF0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Rainy Days – Sprin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4F8CBDD" w14:textId="37867EF8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7B1A1D8" w14:textId="3DC1BB19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49ABD08" w14:textId="4C33811A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F527C0D" w14:textId="6EECA62C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A6DD5A3" w14:textId="0F2A6527" w:rsidR="00D87FF0" w:rsidRPr="00602692" w:rsidRDefault="005961DC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7662AB" w14:textId="77777777" w:rsidR="00D87FF0" w:rsidRDefault="001B4A07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ert </w:t>
            </w:r>
            <w:r w:rsidR="00D87FF0" w:rsidRPr="00602692">
              <w:rPr>
                <w:rFonts w:cstheme="minorHAnsi"/>
                <w:sz w:val="24"/>
                <w:szCs w:val="24"/>
              </w:rPr>
              <w:t>(1, 5.6, 14)</w:t>
            </w:r>
          </w:p>
          <w:p w14:paraId="42A9C307" w14:textId="1954D6C2" w:rsidR="005961DC" w:rsidRPr="005961DC" w:rsidRDefault="005961DC" w:rsidP="005961DC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5ABC434" w14:textId="17E72D11" w:rsidR="00D87FF0" w:rsidRPr="00602692" w:rsidRDefault="000642E6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2BE82" w14:textId="7777777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87FF0" w:rsidRPr="00602692" w14:paraId="4F269F5A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13CC04" w14:textId="6216BB8A" w:rsidR="00D87FF0" w:rsidRPr="00602692" w:rsidRDefault="002538A7" w:rsidP="005961D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6AF70" w14:textId="73C63E28" w:rsidR="00D87FF0" w:rsidRPr="00602692" w:rsidRDefault="00D87FF0" w:rsidP="005961DC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Rainy Days - Win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052A70" w14:textId="6F1F6C1B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139E0DC" w14:textId="23832AB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74070E" w14:textId="7A0A7F53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23F613B" w14:textId="7FC392FA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81DBCE" w14:textId="68774D20" w:rsidR="00D87FF0" w:rsidRPr="00602692" w:rsidRDefault="005961DC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4DD99" w14:textId="77777777" w:rsidR="00D87FF0" w:rsidRDefault="001B4A07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ert </w:t>
            </w:r>
            <w:r w:rsidR="00D87FF0" w:rsidRPr="00602692">
              <w:rPr>
                <w:rFonts w:cstheme="minorHAnsi"/>
                <w:sz w:val="24"/>
                <w:szCs w:val="24"/>
              </w:rPr>
              <w:t>(3, 10.6, 23)</w:t>
            </w:r>
          </w:p>
          <w:p w14:paraId="24DA34FB" w14:textId="50860508" w:rsidR="005961DC" w:rsidRPr="00602692" w:rsidRDefault="005961DC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22F59C9" w14:textId="1AB89C8D" w:rsidR="00D87FF0" w:rsidRPr="00602692" w:rsidRDefault="000642E6" w:rsidP="005961DC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9458FC" w14:textId="77777777" w:rsidR="00D87FF0" w:rsidRPr="00602692" w:rsidRDefault="00D87FF0" w:rsidP="005961DC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07224" w:rsidRPr="00602692" w14:paraId="16506D17" w14:textId="77777777" w:rsidTr="00A07224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5467E" w14:textId="1C4DF228" w:rsidR="00A07224" w:rsidRDefault="00A07224" w:rsidP="00A072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E2E69" w14:textId="7947A56B" w:rsidR="00A07224" w:rsidRPr="00602692" w:rsidRDefault="00A07224" w:rsidP="00A072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iny Days - Summ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C1740EE" w14:textId="580F6185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322D74C" w14:textId="611D13D7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AAA3EE5" w14:textId="338F07DB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3BD18E" w14:textId="112D33DA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E2F074" w14:textId="0E2AFD21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A2F70FF" w14:textId="2C7E54B3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64743" w14:textId="77777777" w:rsidR="00A07224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t (1 ,6, 11)</w:t>
            </w:r>
          </w:p>
          <w:p w14:paraId="390EE531" w14:textId="13856628" w:rsidR="000642E6" w:rsidRPr="000642E6" w:rsidRDefault="000642E6" w:rsidP="00A07224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B5AA0" w14:textId="77777777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07224" w:rsidRPr="00602692" w14:paraId="0BE55BFA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34F22" w14:textId="1D2583A3" w:rsidR="00A07224" w:rsidRPr="00602692" w:rsidRDefault="00A07224" w:rsidP="00A072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FA9AF" w14:textId="25E48A88" w:rsidR="00A07224" w:rsidRPr="00602692" w:rsidRDefault="00A07224" w:rsidP="00A07224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un Hours – Sprin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17D92B7" w14:textId="2F0AE4A9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9723EEF" w14:textId="4FF2F88B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E54977" w14:textId="3735BB79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D4030A0" w14:textId="2365D5AB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962E29" w14:textId="43D6BB29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C4E4A" w14:textId="77777777" w:rsidR="00A07224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t (5, 10.4, 12)</w:t>
            </w:r>
          </w:p>
          <w:p w14:paraId="1675B20A" w14:textId="49544EE4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C3BE6A0" w14:textId="375A899E" w:rsidR="00A07224" w:rsidRPr="00602692" w:rsidRDefault="000642E6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B5C6B" w14:textId="77777777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07224" w:rsidRPr="00602692" w14:paraId="02990673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ECD24" w14:textId="4337CA46" w:rsidR="00A07224" w:rsidRPr="00602692" w:rsidRDefault="00A07224" w:rsidP="00A0722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0D463" w14:textId="4F73C151" w:rsidR="00A07224" w:rsidRPr="00602692" w:rsidRDefault="00A07224" w:rsidP="00A07224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un Hours - Win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890D2E7" w14:textId="1D267040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6F7A1D6" w14:textId="66AD0A9C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08783D" w14:textId="177CE7D4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0F9B2C5" w14:textId="2DD66BBC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64C1E15" w14:textId="1FD6FB5F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8BF35" w14:textId="77777777" w:rsidR="00A07224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t (6, 8.5, 11)</w:t>
            </w:r>
          </w:p>
          <w:p w14:paraId="112B08C3" w14:textId="7A0C4B50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AFBE15B" w14:textId="275E3550" w:rsidR="00A07224" w:rsidRPr="00602692" w:rsidRDefault="000642E6" w:rsidP="00A0722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12298" w14:textId="77777777" w:rsidR="00A07224" w:rsidRPr="00602692" w:rsidRDefault="00A07224" w:rsidP="00A07224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642E6" w:rsidRPr="00602692" w14:paraId="1BD1EF75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B65DA" w14:textId="40D3C235" w:rsidR="000642E6" w:rsidRDefault="000642E6" w:rsidP="000642E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son Parameters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F640B" w14:textId="4D1A7C0D" w:rsidR="000642E6" w:rsidRPr="00602692" w:rsidRDefault="000642E6" w:rsidP="000642E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n Hours Summ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EBDB99B" w14:textId="24CC05EE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8677AD" w14:textId="420C54A0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4AA182A" w14:textId="6E175DCE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C6DE7D0" w14:textId="1176A651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F62E769" w14:textId="0FD73C48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054809B" w14:textId="4F305B3D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D874B" w14:textId="77777777" w:rsidR="000642E6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t (8, 10, 14.4)</w:t>
            </w:r>
          </w:p>
          <w:p w14:paraId="74D6B5DD" w14:textId="468705E2" w:rsidR="000642E6" w:rsidRPr="000642E6" w:rsidRDefault="000642E6" w:rsidP="000642E6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0BCD5A" w14:textId="777777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642E6" w:rsidRPr="00602692" w14:paraId="31745325" w14:textId="77777777" w:rsidTr="0057760B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08F0B" w14:textId="1C236C44" w:rsidR="000642E6" w:rsidRPr="00602692" w:rsidRDefault="000642E6" w:rsidP="000642E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il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C57B7" w14:textId="72D6F1C3" w:rsidR="000642E6" w:rsidRPr="00602692" w:rsidRDefault="000642E6" w:rsidP="000642E6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E. coli concentration in soil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EBDBC3B" w14:textId="777B585C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FEAF87A" w14:textId="51F9B08A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44B4061" w14:textId="72F6865B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5F19DD5" w14:textId="768D444C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0429E" w14:textId="77777777" w:rsidR="000642E6" w:rsidRDefault="000642E6" w:rsidP="000642E6">
            <w:pPr>
              <w:jc w:val="center"/>
              <w:rPr>
                <w:rFonts w:cstheme="minorHAnsi"/>
                <w:sz w:val="24"/>
                <w:szCs w:val="24"/>
                <w:vertAlign w:val="superscript"/>
              </w:rPr>
            </w:pPr>
            <w:r w:rsidRPr="00602692">
              <w:rPr>
                <w:rFonts w:cstheme="minorHAnsi"/>
                <w:sz w:val="24"/>
                <w:szCs w:val="24"/>
              </w:rPr>
              <w:t>10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 xml:space="preserve">Normal Truncated </w:t>
            </w:r>
            <w:r>
              <w:rPr>
                <w:rFonts w:cstheme="minorHAnsi"/>
                <w:sz w:val="24"/>
                <w:szCs w:val="24"/>
                <w:vertAlign w:val="superscript"/>
              </w:rPr>
              <w:t>(0.</w:t>
            </w:r>
          </w:p>
          <w:p w14:paraId="4A2861B1" w14:textId="77777777" w:rsidR="000642E6" w:rsidRDefault="000642E6" w:rsidP="000642E6">
            <w:pPr>
              <w:jc w:val="center"/>
              <w:rPr>
                <w:rFonts w:cstheme="minorHAnsi"/>
                <w:sz w:val="24"/>
                <w:szCs w:val="24"/>
                <w:vertAlign w:val="superscript"/>
              </w:rPr>
            </w:pPr>
            <w:r>
              <w:rPr>
                <w:rFonts w:cstheme="minorHAnsi"/>
                <w:sz w:val="24"/>
                <w:szCs w:val="24"/>
                <w:vertAlign w:val="superscript"/>
              </w:rPr>
              <w:t>928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 xml:space="preserve">, </w:t>
            </w:r>
            <w:r>
              <w:rPr>
                <w:rFonts w:cstheme="minorHAnsi"/>
                <w:sz w:val="24"/>
                <w:szCs w:val="24"/>
                <w:vertAlign w:val="superscript"/>
              </w:rPr>
              <w:t>1.11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 xml:space="preserve">, </w:t>
            </w:r>
            <w:r>
              <w:rPr>
                <w:rFonts w:cstheme="minorHAnsi"/>
                <w:sz w:val="24"/>
                <w:szCs w:val="24"/>
                <w:vertAlign w:val="superscript"/>
              </w:rPr>
              <w:t>0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 xml:space="preserve">, </w:t>
            </w:r>
            <w:r>
              <w:rPr>
                <w:rFonts w:cstheme="minorHAnsi"/>
                <w:sz w:val="24"/>
                <w:szCs w:val="24"/>
                <w:vertAlign w:val="superscript"/>
              </w:rPr>
              <w:t>3.67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>)</w:t>
            </w:r>
          </w:p>
          <w:p w14:paraId="6140D0FD" w14:textId="0A38A948" w:rsidR="000642E6" w:rsidRPr="005961DC" w:rsidRDefault="000642E6" w:rsidP="000642E6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Log CFU/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896351" w14:textId="77777777" w:rsidR="000642E6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Normal </w:t>
            </w:r>
            <w:r w:rsidRPr="00602692">
              <w:rPr>
                <w:rFonts w:cstheme="minorHAnsi"/>
                <w:sz w:val="24"/>
                <w:szCs w:val="24"/>
              </w:rPr>
              <w:t>(0.549, 0.816)</w:t>
            </w:r>
          </w:p>
          <w:p w14:paraId="0E9E673C" w14:textId="559C1489" w:rsidR="000642E6" w:rsidRPr="005961DC" w:rsidRDefault="000642E6" w:rsidP="000642E6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Log CFU/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DEB1CCB" w14:textId="55B0E829" w:rsidR="000642E6" w:rsidRPr="00602692" w:rsidRDefault="0057760B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C9A32" w14:textId="777777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642E6" w:rsidRPr="00602692" w14:paraId="00367696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7C3FB" w14:textId="1ABA0AAA" w:rsidR="000642E6" w:rsidRDefault="000642E6" w:rsidP="000642E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il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6500B" w14:textId="7519C4AB" w:rsidR="000642E6" w:rsidRPr="00602692" w:rsidRDefault="000642E6" w:rsidP="000642E6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O157:H7 ratio to E. coli in </w:t>
            </w:r>
            <w:r>
              <w:rPr>
                <w:rFonts w:cstheme="minorHAnsi"/>
                <w:sz w:val="24"/>
                <w:szCs w:val="24"/>
              </w:rPr>
              <w:t>Soil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B9AA5D" w14:textId="5F0309C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C968B6" w14:textId="129AF0AF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4C2C710" w14:textId="5D1037CC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5BA373" w14:textId="52397F39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3DDF3" w14:textId="77777777" w:rsidR="000642E6" w:rsidRDefault="000642E6" w:rsidP="000642E6">
            <w:pPr>
              <w:jc w:val="center"/>
              <w:rPr>
                <w:rFonts w:cstheme="minorHAnsi"/>
                <w:sz w:val="24"/>
                <w:szCs w:val="24"/>
                <w:vertAlign w:val="superscript"/>
              </w:rPr>
            </w:pPr>
            <w:r w:rsidRPr="00602692">
              <w:rPr>
                <w:rFonts w:cstheme="minorHAnsi"/>
                <w:sz w:val="24"/>
                <w:szCs w:val="24"/>
              </w:rPr>
              <w:t>10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>Normal Truncated (-1.9, 0.6, -inf, 0)</w:t>
            </w:r>
          </w:p>
          <w:p w14:paraId="299A6FAF" w14:textId="56027FB3" w:rsidR="000642E6" w:rsidRPr="005961DC" w:rsidRDefault="000642E6" w:rsidP="000642E6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Propor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4BB5E9F" w14:textId="12BFC07E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5C5A65" w14:textId="77777777" w:rsidR="0057760B" w:rsidRDefault="0057760B" w:rsidP="0057760B">
            <w:pPr>
              <w:jc w:val="center"/>
              <w:rPr>
                <w:rFonts w:cstheme="minorHAnsi"/>
                <w:sz w:val="24"/>
                <w:szCs w:val="24"/>
                <w:vertAlign w:val="superscript"/>
              </w:rPr>
            </w:pPr>
            <w:r w:rsidRPr="00602692">
              <w:rPr>
                <w:rFonts w:cstheme="minorHAnsi"/>
                <w:sz w:val="24"/>
                <w:szCs w:val="24"/>
              </w:rPr>
              <w:t>10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>Normal Truncated (-1.9, 0.6, -inf, 0)</w:t>
            </w:r>
          </w:p>
          <w:p w14:paraId="4329CFA1" w14:textId="4F048000" w:rsidR="000642E6" w:rsidRPr="00602692" w:rsidRDefault="0057760B" w:rsidP="0057760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Propor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F3379" w14:textId="777777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642E6" w:rsidRPr="00602692" w14:paraId="38338BB5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8A483" w14:textId="4F1202CD" w:rsidR="000642E6" w:rsidRDefault="000642E6" w:rsidP="000642E6">
            <w:pPr>
              <w:rPr>
                <w:rFonts w:cstheme="minorHAnsi"/>
                <w:sz w:val="24"/>
                <w:szCs w:val="24"/>
              </w:rPr>
            </w:pPr>
            <w:r w:rsidRPr="000642E6">
              <w:rPr>
                <w:rFonts w:cstheme="minorHAnsi"/>
                <w:sz w:val="24"/>
                <w:szCs w:val="24"/>
              </w:rPr>
              <w:t>Manure-Amended Soil (MAS)</w:t>
            </w:r>
            <w:r>
              <w:rPr>
                <w:rFonts w:cstheme="minorHAnsi"/>
                <w:sz w:val="24"/>
                <w:szCs w:val="24"/>
              </w:rPr>
              <w:t xml:space="preserve">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C1DF6" w14:textId="75A03F7A" w:rsidR="000642E6" w:rsidRPr="00602692" w:rsidRDefault="000642E6" w:rsidP="000642E6">
            <w:pPr>
              <w:rPr>
                <w:rFonts w:cstheme="minorHAnsi"/>
                <w:sz w:val="24"/>
                <w:szCs w:val="24"/>
              </w:rPr>
            </w:pPr>
            <w:r w:rsidRPr="000642E6">
              <w:rPr>
                <w:rFonts w:cstheme="minorHAnsi"/>
                <w:sz w:val="24"/>
                <w:szCs w:val="24"/>
              </w:rPr>
              <w:t>E. coli concentration in positive MA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16679E" w14:textId="55A7A614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E91FEF9" w14:textId="1B9B43CE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1EF89D8" w14:textId="2E84F6F3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D88192F" w14:textId="3E029C33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93AE156" w14:textId="052F14CA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2E3821A" w14:textId="7A3D4F10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2DB77" w14:textId="777777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A2AAA" w14:textId="777777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0642E6" w:rsidRPr="00602692" w14:paraId="33964BFA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67B4C1" w14:textId="2B4E099F" w:rsidR="000642E6" w:rsidRDefault="00E676FA" w:rsidP="000642E6">
            <w:pPr>
              <w:rPr>
                <w:rFonts w:cstheme="minorHAnsi"/>
                <w:sz w:val="24"/>
                <w:szCs w:val="24"/>
              </w:rPr>
            </w:pPr>
            <w:r w:rsidRPr="000642E6">
              <w:rPr>
                <w:rFonts w:cstheme="minorHAnsi"/>
                <w:sz w:val="24"/>
                <w:szCs w:val="24"/>
              </w:rPr>
              <w:t>Manure-Amended Soil (MAS)</w:t>
            </w:r>
            <w:r>
              <w:rPr>
                <w:rFonts w:cstheme="minorHAnsi"/>
                <w:sz w:val="24"/>
                <w:szCs w:val="24"/>
              </w:rPr>
              <w:t xml:space="preserve">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E3E54" w14:textId="1C4734E2" w:rsidR="000642E6" w:rsidRPr="00602692" w:rsidRDefault="00E676FA" w:rsidP="000642E6">
            <w:pPr>
              <w:rPr>
                <w:rFonts w:cstheme="minorHAnsi"/>
                <w:sz w:val="24"/>
                <w:szCs w:val="24"/>
              </w:rPr>
            </w:pPr>
            <w:r w:rsidRPr="00E676FA">
              <w:rPr>
                <w:rFonts w:cstheme="minorHAnsi"/>
                <w:sz w:val="24"/>
                <w:szCs w:val="24"/>
              </w:rPr>
              <w:t>E. coli concentration in negative MA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AFA2423" w14:textId="76A4AF24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94923DE" w14:textId="26DFF6C9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5F1A442" w14:textId="790B367D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237630D" w14:textId="3E363F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DFB2DB" w14:textId="422D7AFE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DDD39D3" w14:textId="65D4360B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87017" w14:textId="77777777" w:rsidR="000642E6" w:rsidRDefault="00E676FA" w:rsidP="000642E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form (1, 100)</w:t>
            </w:r>
          </w:p>
          <w:p w14:paraId="3B002B52" w14:textId="6F21CBE7" w:rsidR="00E676FA" w:rsidRPr="00E676FA" w:rsidRDefault="00E676FA" w:rsidP="000642E6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CFU/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AB033" w14:textId="77777777" w:rsidR="000642E6" w:rsidRPr="00602692" w:rsidRDefault="000642E6" w:rsidP="000642E6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2CF95976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2BF22" w14:textId="656340FE" w:rsidR="00E676FA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0642E6">
              <w:rPr>
                <w:rFonts w:cstheme="minorHAnsi"/>
                <w:sz w:val="24"/>
                <w:szCs w:val="24"/>
              </w:rPr>
              <w:t>Manure-Amended Soil (MAS)</w:t>
            </w:r>
            <w:r>
              <w:rPr>
                <w:rFonts w:cstheme="minorHAnsi"/>
                <w:sz w:val="24"/>
                <w:szCs w:val="24"/>
              </w:rPr>
              <w:t xml:space="preserve">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B4887" w14:textId="34F66251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valence of E. coli in MA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E9A4055" w14:textId="25D2479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A2B5D3" w14:textId="0F11947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263B4A" w14:textId="3078A76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CBD6557" w14:textId="1FBB6AB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8E5A42F" w14:textId="73F9ED2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CD85000" w14:textId="560D03D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B2EC8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/72 = 0.416</w:t>
            </w:r>
          </w:p>
          <w:p w14:paraId="4182014B" w14:textId="20A8E08D" w:rsidR="00E676FA" w:rsidRPr="00E676FA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Propor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8664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162AF69C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6DBE7" w14:textId="77777777" w:rsidR="00E676FA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7EF90C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12509D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F6633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48984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06EC8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3ADDAB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FACF50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FDC4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F1D95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4CAE0251" w14:textId="77777777" w:rsidTr="000642E6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1F49D" w14:textId="77777777" w:rsidR="00E676FA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1DC7D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9D47CC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7C2CDA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5976D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E30B56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ACED9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E238F5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3F2CD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A7EFF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308CA002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A42235" w14:textId="1D2941E9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ter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12F82" w14:textId="73D33E7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E. coli prevalence in wa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24874E1" w14:textId="47DA2C2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0B8AFBB" w14:textId="17DCEA4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3A8A86" w14:textId="11136C6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8E11E9A" w14:textId="3133368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F5FF7BF" w14:textId="794FC52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5780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ource 1 = 0.95</w:t>
            </w:r>
          </w:p>
          <w:p w14:paraId="029CA707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ource 2 and 3 = 1.0</w:t>
            </w:r>
          </w:p>
          <w:p w14:paraId="4FB059B0" w14:textId="192D15FE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Propor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DA62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C119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3DB88E04" w14:textId="77777777" w:rsidTr="00D87FF0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E669A" w14:textId="76FED312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ter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315A3" w14:textId="75A49FC9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E. coli concentration in irrigation wa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B41D312" w14:textId="78F827B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74B56F9" w14:textId="6319992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05444A2" w14:textId="6814A9F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D9BAD8" w14:textId="7BC8F87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1A897" w14:textId="0D5871A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Uniform (1, 235) </w:t>
            </w:r>
            <w:r w:rsidRPr="005961DC">
              <w:rPr>
                <w:rFonts w:cstheme="minorHAnsi"/>
                <w:i/>
                <w:iCs/>
                <w:sz w:val="24"/>
                <w:szCs w:val="24"/>
              </w:rPr>
              <w:t>CFU/100 mL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E0735" w14:textId="4C5D429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ource 1: (10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>Normal (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>1.270, 0.567)</w:t>
            </w:r>
            <w:r w:rsidRPr="00602692">
              <w:rPr>
                <w:rFonts w:cstheme="minorHAnsi"/>
                <w:sz w:val="24"/>
                <w:szCs w:val="24"/>
              </w:rPr>
              <w:t>)/100</w:t>
            </w:r>
            <w:r w:rsidRPr="00602692">
              <w:rPr>
                <w:rFonts w:cstheme="minorHAnsi"/>
                <w:sz w:val="24"/>
                <w:szCs w:val="24"/>
              </w:rPr>
              <w:tab/>
            </w:r>
          </w:p>
          <w:p w14:paraId="23999EE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63D73FC3" w14:textId="4952F43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ource 2: (10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>Normal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 xml:space="preserve"> 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>(4.289, 0.544)</w:t>
            </w:r>
            <w:r w:rsidRPr="00602692">
              <w:rPr>
                <w:rFonts w:cstheme="minorHAnsi"/>
                <w:sz w:val="24"/>
                <w:szCs w:val="24"/>
              </w:rPr>
              <w:t>)/100</w:t>
            </w:r>
          </w:p>
          <w:p w14:paraId="25EEEAF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32F7BC03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ource 3: (10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>Normal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 xml:space="preserve"> </w:t>
            </w:r>
            <w:r w:rsidRPr="002538A7">
              <w:rPr>
                <w:rFonts w:cstheme="minorHAnsi"/>
                <w:sz w:val="24"/>
                <w:szCs w:val="24"/>
                <w:vertAlign w:val="superscript"/>
              </w:rPr>
              <w:t>(2.972, 0.459)</w:t>
            </w:r>
            <w:r w:rsidRPr="00602692">
              <w:rPr>
                <w:rFonts w:cstheme="minorHAnsi"/>
                <w:sz w:val="24"/>
                <w:szCs w:val="24"/>
              </w:rPr>
              <w:t>)/100</w:t>
            </w:r>
          </w:p>
          <w:p w14:paraId="7E0D8490" w14:textId="75AF693A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CFU/100 mL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3951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BEBF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4BF81AA7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A4DB3" w14:textId="280D947A" w:rsidR="00E676FA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ter Quality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3C230" w14:textId="166A46B2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O157:H7 ratio to E. coli in irrigation wa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42D966F" w14:textId="0626E9B8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3F108D9" w14:textId="1DE0DD2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0ED5596" w14:textId="569132E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BF90C92" w14:textId="1B5AACE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8ADE2" w14:textId="7EB85F2F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  <w:vertAlign w:val="superscript"/>
              </w:rPr>
            </w:pPr>
            <w:r w:rsidRPr="00602692">
              <w:rPr>
                <w:rFonts w:cstheme="minorHAnsi"/>
                <w:sz w:val="24"/>
                <w:szCs w:val="24"/>
              </w:rPr>
              <w:t>10</w:t>
            </w:r>
            <w:r w:rsidRPr="00602692">
              <w:rPr>
                <w:rFonts w:cstheme="minorHAnsi"/>
                <w:sz w:val="24"/>
                <w:szCs w:val="24"/>
                <w:vertAlign w:val="superscript"/>
              </w:rPr>
              <w:t>Normal Truncated (-1.9, 0.6, -inf, 0)</w:t>
            </w:r>
          </w:p>
          <w:p w14:paraId="0C6415E9" w14:textId="1879CAA3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Propor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6A93497" w14:textId="1CCCF5F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537C1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CE19D" w14:textId="135F937A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36036900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15253" w14:textId="42DA535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ter Transfer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01317" w14:textId="343C1814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Amount of water transferred to plant during irriga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3C94A80" w14:textId="7EA09C9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C3BCE9D" w14:textId="72A3535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724D21" w14:textId="7EC0594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505BAA4" w14:textId="342F3AE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7D5DC47" w14:textId="08B9815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EB2376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Uniform </w:t>
            </w:r>
            <w:r w:rsidRPr="00602692">
              <w:rPr>
                <w:rFonts w:cstheme="minorHAnsi"/>
                <w:sz w:val="24"/>
                <w:szCs w:val="24"/>
              </w:rPr>
              <w:t>(1.8, 21.6)</w:t>
            </w:r>
          </w:p>
          <w:p w14:paraId="02705A33" w14:textId="163A62A4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mL/ 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1182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8E19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CF8060C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61E1CA" w14:textId="5806C923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il Splashing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FE644" w14:textId="65CC5A84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robability of irrigation splashin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D1770D" w14:textId="150BB93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BD0F7FA" w14:textId="7DCCB33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AC60BE3" w14:textId="31042F1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AC2C3AF" w14:textId="088EF3E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CD9B73C" w14:textId="4FA301D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73C3CE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ert </w:t>
            </w:r>
            <w:r w:rsidRPr="00602692">
              <w:rPr>
                <w:rFonts w:cstheme="minorHAnsi"/>
                <w:sz w:val="24"/>
                <w:szCs w:val="24"/>
              </w:rPr>
              <w:t>(0.02, 0.04, 0.06)</w:t>
            </w:r>
          </w:p>
          <w:p w14:paraId="77576E82" w14:textId="6D70B02F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Probability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758D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8852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75258FC9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9008C" w14:textId="6DF0E418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il Splashing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6BF58" w14:textId="31AD6871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robability of </w:t>
            </w:r>
            <w:r w:rsidRPr="00602692">
              <w:rPr>
                <w:rFonts w:cstheme="minorHAnsi"/>
                <w:sz w:val="24"/>
                <w:szCs w:val="24"/>
              </w:rPr>
              <w:t>rain</w:t>
            </w:r>
            <w:r w:rsidRPr="00602692">
              <w:rPr>
                <w:rFonts w:cstheme="minorHAnsi"/>
                <w:sz w:val="24"/>
                <w:szCs w:val="24"/>
              </w:rPr>
              <w:t xml:space="preserve"> splashin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C376D8E" w14:textId="2B7CA858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572D193" w14:textId="6852FC00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DEF14F" w14:textId="529A898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3DC35C0" w14:textId="0D99FD3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206B642" w14:textId="3B89F01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3F348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Pert </w:t>
            </w:r>
            <w:r w:rsidRPr="00602692">
              <w:rPr>
                <w:rFonts w:cstheme="minorHAnsi"/>
                <w:sz w:val="24"/>
                <w:szCs w:val="24"/>
              </w:rPr>
              <w:t>(0.02, 0.04, 0.06)</w:t>
            </w:r>
          </w:p>
          <w:p w14:paraId="568ABB98" w14:textId="7AC56923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Probability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BAA3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DAAF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07A682A5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AB64F" w14:textId="54FCC32B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il Transfer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0C792" w14:textId="74191710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oil transferred by irrigation</w:t>
            </w:r>
            <w:r w:rsidRPr="00602692">
              <w:rPr>
                <w:rFonts w:cstheme="minorHAnsi"/>
                <w:sz w:val="24"/>
                <w:szCs w:val="24"/>
              </w:rPr>
              <w:t xml:space="preserve"> or rain splash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E3501D6" w14:textId="22047D2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2942164" w14:textId="21420F0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D1F170" w14:textId="7E47021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C283620" w14:textId="05280CF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7DB11455" w14:textId="35CC868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BA096E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eta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602692">
              <w:rPr>
                <w:rFonts w:cstheme="minorHAnsi"/>
                <w:sz w:val="24"/>
                <w:szCs w:val="24"/>
              </w:rPr>
              <w:t>Ge</w:t>
            </w:r>
            <w:r>
              <w:rPr>
                <w:rFonts w:cstheme="minorHAnsi"/>
                <w:sz w:val="24"/>
                <w:szCs w:val="24"/>
              </w:rPr>
              <w:t xml:space="preserve">neralized </w:t>
            </w:r>
            <w:r w:rsidRPr="00602692">
              <w:rPr>
                <w:rFonts w:cstheme="minorHAnsi"/>
                <w:sz w:val="24"/>
                <w:szCs w:val="24"/>
              </w:rPr>
              <w:t>(</w:t>
            </w:r>
            <w:r w:rsidRPr="00602692">
              <w:rPr>
                <w:rFonts w:cstheme="minorHAnsi"/>
                <w:sz w:val="24"/>
                <w:szCs w:val="24"/>
              </w:rPr>
              <w:t>0.4, 0.8, 0.05, 16.4)</w:t>
            </w:r>
          </w:p>
          <w:p w14:paraId="0D65EF40" w14:textId="7C2B7554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g soil/ g produce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8332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F554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0EB261FE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31EE1" w14:textId="3B9475F1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il Transfer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46094" w14:textId="3E32D524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robability E. coli transfers from soil to plant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099C224" w14:textId="6A86C63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5B9B7A5" w14:textId="4F7013E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0C7033F" w14:textId="19B9A8B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DD4343F" w14:textId="028B509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0E51CBF" w14:textId="025209F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75E3F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Uniform (</w:t>
            </w:r>
            <w:r w:rsidRPr="00602692">
              <w:rPr>
                <w:rFonts w:cstheme="minorHAnsi"/>
                <w:sz w:val="24"/>
                <w:szCs w:val="24"/>
              </w:rPr>
              <w:t>0.35, 0.9)</w:t>
            </w:r>
          </w:p>
          <w:p w14:paraId="408C8648" w14:textId="308F792A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Probability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8492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B449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6A796FF7" w14:textId="77777777" w:rsidTr="001B4A07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12F2E" w14:textId="487B95D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harvest Die off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BD958" w14:textId="6B18BE6C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e off Lettuce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8ADD273" w14:textId="00110F4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F6F3237" w14:textId="298313D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7E61071" w14:textId="249C25A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10119C31" w14:textId="155D27E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A3EBC" w14:textId="21441C48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Time / (2.45/24))</w:t>
            </w:r>
            <w:r>
              <w:rPr>
                <w:rFonts w:cstheme="minorHAnsi"/>
                <w:sz w:val="24"/>
                <w:szCs w:val="24"/>
                <w:vertAlign w:val="superscript"/>
              </w:rPr>
              <w:t>0.3</w:t>
            </w:r>
          </w:p>
          <w:p w14:paraId="0EA1AED0" w14:textId="3C873AF6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Log CFU/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1E2BA" w14:textId="5B23C67E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ummer: </w:t>
            </w:r>
          </w:p>
          <w:p w14:paraId="5F2A4CC4" w14:textId="47E39DE4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-0.52 x (</w:t>
            </w:r>
            <w:r>
              <w:rPr>
                <w:rFonts w:cstheme="minorHAnsi"/>
                <w:sz w:val="24"/>
                <w:szCs w:val="24"/>
              </w:rPr>
              <w:t>Sun hours</w:t>
            </w:r>
            <w:r w:rsidRPr="00602692">
              <w:rPr>
                <w:rFonts w:cstheme="minorHAnsi"/>
                <w:sz w:val="24"/>
                <w:szCs w:val="24"/>
              </w:rPr>
              <w:t>/24)</w:t>
            </w:r>
          </w:p>
          <w:p w14:paraId="5398DF78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inter: </w:t>
            </w:r>
          </w:p>
          <w:p w14:paraId="198FC483" w14:textId="77777777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0.48 x (</w:t>
            </w:r>
            <w:r>
              <w:rPr>
                <w:rFonts w:cstheme="minorHAnsi"/>
                <w:sz w:val="24"/>
                <w:szCs w:val="24"/>
              </w:rPr>
              <w:t>Sun hours</w:t>
            </w:r>
            <w:r w:rsidRPr="00602692">
              <w:rPr>
                <w:rFonts w:cstheme="minorHAnsi"/>
                <w:sz w:val="24"/>
                <w:szCs w:val="24"/>
              </w:rPr>
              <w:t>/24)</w:t>
            </w:r>
          </w:p>
          <w:p w14:paraId="6BBC1F14" w14:textId="2ABA66CB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Log CFU/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120F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AE11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2BB891EA" w14:textId="77777777" w:rsidTr="005961DC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4844F" w14:textId="2B654ECC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harvest Intervention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4B2B3" w14:textId="0C6ED03C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rrigation holding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6385B5E" w14:textId="5CA0F270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B15CC90" w14:textId="2581A24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E55789E" w14:textId="793A833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0012A1A" w14:textId="54C8822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797E4" w14:textId="6CFF9126" w:rsidR="00E676FA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riangular (2 ,4 ,8)</w:t>
            </w:r>
          </w:p>
          <w:p w14:paraId="07B90615" w14:textId="53585BD1" w:rsidR="00E676FA" w:rsidRPr="005961DC" w:rsidRDefault="00E676FA" w:rsidP="00E676FA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5961DC">
              <w:rPr>
                <w:rFonts w:cstheme="minorHAnsi"/>
                <w:i/>
                <w:iCs/>
                <w:sz w:val="24"/>
                <w:szCs w:val="24"/>
              </w:rPr>
              <w:t>Days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602B16EA" w14:textId="074E5AE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AED3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0A570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48C38A87" w14:textId="77777777" w:rsidTr="001B4A07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6E492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B600C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0903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A52D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9FF4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2ADD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3FEA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D159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1782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A531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2486C135" w14:textId="77777777" w:rsidTr="001B4A07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8AB4E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0AF18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A0AC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D479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F718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1FD9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A454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069D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94E0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30BC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4A0B7B12" w14:textId="77777777" w:rsidTr="001B4A07">
        <w:tc>
          <w:tcPr>
            <w:tcW w:w="25910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A3E16B" w14:textId="38EC4F4C" w:rsidR="00E676FA" w:rsidRPr="00602692" w:rsidRDefault="00E676FA" w:rsidP="00E676F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02692">
              <w:rPr>
                <w:rFonts w:cstheme="minorHAnsi"/>
                <w:b/>
                <w:bCs/>
                <w:sz w:val="24"/>
                <w:szCs w:val="24"/>
              </w:rPr>
              <w:t>Harvest</w:t>
            </w:r>
          </w:p>
        </w:tc>
      </w:tr>
      <w:tr w:rsidR="00E676FA" w:rsidRPr="00602692" w14:paraId="526090C9" w14:textId="77777777" w:rsidTr="00D87FF0">
        <w:tc>
          <w:tcPr>
            <w:tcW w:w="23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7D3A08" w14:textId="57DFAC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Harvesting blade …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280C3E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6A570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9888D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C6AB3F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A4759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3F01E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381C8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AA862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E9B20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78AC8C50" w14:textId="77777777" w:rsidTr="00D87FF0"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3C8944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AE186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5ABA2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A365E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89D1C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42487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E2D06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1CAB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AAE3D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F27CD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3D108626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6B1BA7" w14:textId="4CA531BB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b/>
                <w:bCs/>
                <w:sz w:val="24"/>
                <w:szCs w:val="24"/>
              </w:rPr>
              <w:lastRenderedPageBreak/>
              <w:t>Manufacturing (packinghouse)</w:t>
            </w:r>
          </w:p>
        </w:tc>
      </w:tr>
      <w:tr w:rsidR="00E676FA" w:rsidRPr="00602692" w14:paraId="3D2C1444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956003" w14:textId="521F6CEC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Manual Trimming – Knives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910478" w14:textId="4C9AF7D1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lettuce to knives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653DF7" w14:textId="3AF1F76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072CC9" w14:textId="29AC3B5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4DDED4" w14:textId="35128F8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6A539D" w14:textId="7D83624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169DC2" w14:textId="185A36D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AEC85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4943B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B6C83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22DB971E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98F059" w14:textId="1C8BC8AE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4978FA" w14:textId="5F2F0E5D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knives to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B2BEFF" w14:textId="4653E68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45634F9" w14:textId="473A486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3B035B" w14:textId="1F421BC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FC9E2B" w14:textId="56762B5B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A4C7E82" w14:textId="57F6680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9E257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10BADF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DD90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30AC67AD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C1111C" w14:textId="29B4B0C2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Manual Trimming – Hands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BA4BF8" w14:textId="01E54983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lettuce to hands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01390A" w14:textId="1721DF3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F62D91" w14:textId="21F851D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3EF41B" w14:textId="5828166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Jensen et al. 201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27A73F" w14:textId="18848C2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47E3E4" w14:textId="230124B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FE910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0E5BEF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E9C80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620D716A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D0AC91" w14:textId="58B3FC43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78F1A5" w14:textId="32945921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hands to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DB1EE8" w14:textId="57D6CCD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Jensen 2017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43D8D90" w14:textId="4E6958D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6C9AB8" w14:textId="38D693F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Zilelidou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782A4F" w14:textId="5706BD6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Jensen et al. 2017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1FBEBA6" w14:textId="7DEB44D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8BF5B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5DCF4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E5F5A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63BDC93A" w14:textId="77777777" w:rsidTr="00D87FF0"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BBBE82" w14:textId="4E2F8EEA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Washing …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884BC8" w14:textId="6162EF15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D012B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6A04B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44AAD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5ACE6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AD062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D203F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EF405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837F7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FC08905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34A6F" w14:textId="0DECF9B4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hredding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9B64C3" w14:textId="58BACBED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lettuce to shredder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1E468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1175378D" w14:textId="37854D1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E0E43A" w14:textId="3A81E38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155969" w14:textId="44A0574B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46A07444" w14:textId="66C2A1F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F5FD67" w14:textId="6FECC13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14991D76" w14:textId="0C7BC9C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0BF9A7" w14:textId="5A6A3DE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7567F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214E1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BD6B0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1981F8D4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9EECDA" w14:textId="1ED8FC84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138A4" w14:textId="0223D205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shredder to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92370C" w14:textId="18AD4F8F" w:rsidR="00E676FA" w:rsidRPr="00602692" w:rsidRDefault="00E676FA" w:rsidP="00E676FA">
            <w:pPr>
              <w:jc w:val="right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1516D66E" w14:textId="44F2074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82CEE30" w14:textId="2401BCE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2E130" w14:textId="4148E74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5EBA7211" w14:textId="01B09F3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003C51" w14:textId="137CC44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31B6CCB8" w14:textId="3C85D9D8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D880D1" w14:textId="2DE12CF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D2A0D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0A2C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20B9B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1B94CD03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F3A094" w14:textId="5187EC19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Conveying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642428" w14:textId="69EF9B69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shredded lettuce to conveyor belt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7C913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41CBFCEE" w14:textId="2FDBED48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B30D9A" w14:textId="71B9D3F8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C70188" w14:textId="6EC07A4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751DB04C" w14:textId="7632651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03296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0F014E45" w14:textId="085897E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246DE1" w14:textId="35AA6C3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982F2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55998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F07A6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71AD958A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405C66" w14:textId="6E4E56F5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257C76" w14:textId="2B14C00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conveyer belt to shredded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BD28B19" w14:textId="3730E71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262498AE" w14:textId="0F16463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5020E92" w14:textId="0105C550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AABFB4" w14:textId="2D30403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1AF5DC32" w14:textId="3EB6D40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A48D28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650D25E1" w14:textId="46C170C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732006" w14:textId="37C88E8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0669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8D661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93082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2A3EC4F1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EE280C" w14:textId="7E29F5DA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haker Table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832270" w14:textId="241D8F01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shredded lettuce to shaker tabl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E95C9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7ACCE080" w14:textId="6B91BB1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CD8916" w14:textId="556F370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FE4424" w14:textId="38ED74C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0810CAC4" w14:textId="2C805C3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73CCBD" w14:textId="6C895A3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073F7668" w14:textId="0275176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AE25E9" w14:textId="5885C648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122F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D7A7A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47EC3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15216FE3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A80BD7" w14:textId="23A22078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DB17FD" w14:textId="6A606E3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shaker table to shredded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76D5C4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7F34196D" w14:textId="69797710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CC0669C" w14:textId="269FAEE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4FF79E" w14:textId="1DC17D1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4C2D1376" w14:textId="2BBA5C5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C7994E" w14:textId="4473979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785076D2" w14:textId="2DD9F8E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EB5824" w14:textId="721801FB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A12EA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88754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7AA6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01131CFA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929C88" w14:textId="23B9C6D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Centrifuge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8BFB2D" w14:textId="148BACA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shredded lettuce to centrifug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59243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4A2FCB28" w14:textId="19D055B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91A742" w14:textId="570606F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AE3173" w14:textId="150FEE7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3CCA4DC4" w14:textId="3C410F0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8F57D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38163A49" w14:textId="432A8D0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C6D371" w14:textId="099999CA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AA767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90441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92214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BD0A591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F82107" w14:textId="584CC580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17DD63" w14:textId="37E832EB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fer coefficient from centrifuge to shredded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E257BE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5595029E" w14:textId="4F0F36CB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0925791" w14:textId="1D474320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6AAB4D" w14:textId="31DFADA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19362C4C" w14:textId="15BDD10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ABB6DE" w14:textId="03AD585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a,</w:t>
            </w:r>
          </w:p>
          <w:p w14:paraId="4E4E122F" w14:textId="2483CF0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Buchholz et al. 2012b, Buchholz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1C8638" w14:textId="70112F2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55D07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2B089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F5A53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D9B2D95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A6F939" w14:textId="11F6301D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port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B3F593" w14:textId="040917C3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portation tim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E0B13D" w14:textId="51E6D7F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FC4AC6" w14:textId="54646BF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CD7110" w14:textId="1E07BBD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77323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CDC1F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98039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E9B4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281AD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25DCD63F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11000D" w14:textId="09706B19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3BE12A" w14:textId="3BFE25A9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portation temperatur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639FE91" w14:textId="1FF851E3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E7F9AF" w14:textId="286AAA39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6295D4" w14:textId="17BED5F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1AA50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39F48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66C9F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5EEA4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4EDF6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412645B4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5B21A4" w14:textId="462294B3" w:rsidR="00E676FA" w:rsidRPr="00602692" w:rsidRDefault="00E676FA" w:rsidP="00E676F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02692">
              <w:rPr>
                <w:rFonts w:cstheme="minorHAnsi"/>
                <w:b/>
                <w:bCs/>
                <w:sz w:val="24"/>
                <w:szCs w:val="24"/>
              </w:rPr>
              <w:t>Presentation to consumer (Retail/Food Service)</w:t>
            </w:r>
          </w:p>
        </w:tc>
      </w:tr>
      <w:tr w:rsidR="00E676FA" w:rsidRPr="00602692" w14:paraId="152F3C25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F51606" w14:textId="1F8EE13F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torage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5AB507" w14:textId="11778A4C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Retail storage tim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DFA702" w14:textId="146A308F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16CCEC" w14:textId="5F4E912C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C0415E" w14:textId="2B8239FB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87F8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602ED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F2943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2C400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A1C5D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6BDC8963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96558E" w14:textId="247777E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CFC5B" w14:textId="666DF4A6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Retail storage temperatur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84A0BBF" w14:textId="48D58F2D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B16C50" w14:textId="5DDB3B7B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950F4E" w14:textId="4D9A5CC6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78FFC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FA147F" w14:textId="0C4E978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EcoSur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7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F1086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DB4C9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158D5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13965C9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949C35" w14:textId="40D383C4" w:rsidR="00E676FA" w:rsidRPr="00602692" w:rsidRDefault="00E676FA" w:rsidP="00E676F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02692">
              <w:rPr>
                <w:rFonts w:cstheme="minorHAnsi"/>
                <w:b/>
                <w:bCs/>
                <w:sz w:val="24"/>
                <w:szCs w:val="24"/>
              </w:rPr>
              <w:t>Consumer Handling</w:t>
            </w:r>
          </w:p>
        </w:tc>
      </w:tr>
      <w:tr w:rsidR="00E676FA" w:rsidRPr="00602692" w14:paraId="6B090505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31E046" w14:textId="0EF6FC8F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port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75860A" w14:textId="19E690B2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portation tim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A418B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54A0E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ACE2B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82F79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61965A" w14:textId="1AA10B3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EcoSur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D1D88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6BB69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487DA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13527DA" w14:textId="77777777" w:rsidTr="00D87FF0">
        <w:tc>
          <w:tcPr>
            <w:tcW w:w="2335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5E30BD" w14:textId="7634F454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809469" w14:textId="380B9620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Transportation temperatur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CA3A2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25412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42743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70B75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369D9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49403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314FF3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D5128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B463B46" w14:textId="77777777" w:rsidTr="00D87FF0">
        <w:tc>
          <w:tcPr>
            <w:tcW w:w="23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D6AC85" w14:textId="771F30B8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Storage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A52CB5" w14:textId="585A68F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Consumer storage temperatur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B0CCA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A92081" w14:textId="53EE0CF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EcoSur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50C0EB" w14:textId="3722C52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EcoSur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05B8D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91A051" w14:textId="23CD5E5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EcoSur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C03FC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5CAFC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CF6AF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30F5AA48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9FAE7C" w14:textId="1F49942E" w:rsidR="00E676FA" w:rsidRPr="00602692" w:rsidRDefault="00E676FA" w:rsidP="00E676F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02692">
              <w:rPr>
                <w:rFonts w:cstheme="minorHAnsi"/>
                <w:b/>
                <w:bCs/>
                <w:sz w:val="24"/>
                <w:szCs w:val="24"/>
              </w:rPr>
              <w:t>Misc.</w:t>
            </w:r>
          </w:p>
        </w:tc>
      </w:tr>
      <w:tr w:rsidR="00E676FA" w:rsidRPr="00602692" w14:paraId="68E0F624" w14:textId="77777777" w:rsidTr="00D87FF0">
        <w:tc>
          <w:tcPr>
            <w:tcW w:w="233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113001" w14:textId="79ED900E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Growth model</w:t>
            </w:r>
          </w:p>
        </w:tc>
        <w:tc>
          <w:tcPr>
            <w:tcW w:w="28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6B6350" w14:textId="66F834EF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Growth model parameter, α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CDE2C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82E4A9" w14:textId="43845764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Koseki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602692">
              <w:rPr>
                <w:rFonts w:cstheme="minorHAnsi"/>
                <w:sz w:val="24"/>
                <w:szCs w:val="24"/>
              </w:rPr>
              <w:t>Isob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8AE97C" w14:textId="25C6661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Koseki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602692">
              <w:rPr>
                <w:rFonts w:cstheme="minorHAnsi"/>
                <w:sz w:val="24"/>
                <w:szCs w:val="24"/>
              </w:rPr>
              <w:t>Isob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2BF57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74B1A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CFD180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A4C4B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1B5036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6ED1B33E" w14:textId="77777777" w:rsidTr="00D87FF0"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ECF5E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636B2" w14:textId="76E3245D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>Growth model parameter, b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D1392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497C3" w14:textId="61DAF125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Koseki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602692">
              <w:rPr>
                <w:rFonts w:cstheme="minorHAnsi"/>
                <w:sz w:val="24"/>
                <w:szCs w:val="24"/>
              </w:rPr>
              <w:t>Isob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EF7DF" w14:textId="11BBE2A2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Koseki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602692">
              <w:rPr>
                <w:rFonts w:cstheme="minorHAnsi"/>
                <w:sz w:val="24"/>
                <w:szCs w:val="24"/>
              </w:rPr>
              <w:t>Isob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7EC4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0E19F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C6B9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7C5EF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1525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0C033B77" w14:textId="77777777" w:rsidTr="00D87FF0">
        <w:tc>
          <w:tcPr>
            <w:tcW w:w="233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9A0A4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49E0D" w14:textId="52F24B1F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  <w:r w:rsidRPr="00602692">
              <w:rPr>
                <w:rFonts w:cstheme="minorHAnsi"/>
                <w:sz w:val="24"/>
                <w:szCs w:val="24"/>
              </w:rPr>
              <w:t xml:space="preserve">Minimum growth temperature 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036D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4689D" w14:textId="746D3C41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Koseki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602692">
              <w:rPr>
                <w:rFonts w:cstheme="minorHAnsi"/>
                <w:sz w:val="24"/>
                <w:szCs w:val="24"/>
              </w:rPr>
              <w:t>Isob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E23B4" w14:textId="33E618FE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602692">
              <w:rPr>
                <w:rFonts w:cstheme="minorHAnsi"/>
                <w:sz w:val="24"/>
                <w:szCs w:val="24"/>
              </w:rPr>
              <w:t>Koseki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&amp; </w:t>
            </w:r>
            <w:proofErr w:type="spellStart"/>
            <w:r w:rsidRPr="00602692">
              <w:rPr>
                <w:rFonts w:cstheme="minorHAnsi"/>
                <w:sz w:val="24"/>
                <w:szCs w:val="24"/>
              </w:rPr>
              <w:t>Isobe</w:t>
            </w:r>
            <w:proofErr w:type="spellEnd"/>
            <w:r w:rsidRPr="00602692">
              <w:rPr>
                <w:rFonts w:cstheme="minorHAnsi"/>
                <w:sz w:val="24"/>
                <w:szCs w:val="24"/>
              </w:rPr>
              <w:t xml:space="preserve">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C93F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57A4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169F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BC11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C43D5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5AA47485" w14:textId="77777777" w:rsidTr="00D87FF0"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F7E9B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8D6C7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45B4D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F45A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F1539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DE194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3DB9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CB847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6560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E58E1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E676FA" w:rsidRPr="00602692" w14:paraId="1DCD7DDF" w14:textId="77777777" w:rsidTr="00D87FF0"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A29C84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5B2A21" w14:textId="77777777" w:rsidR="00E676FA" w:rsidRPr="00602692" w:rsidRDefault="00E676FA" w:rsidP="00E676F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6BF3F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7B9C4F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28380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FB0ACA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D9A68C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D7276B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10168E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3E0188" w14:textId="77777777" w:rsidR="00E676FA" w:rsidRPr="00602692" w:rsidRDefault="00E676FA" w:rsidP="00E676F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CA494DA" w14:textId="77777777" w:rsidR="00EE131A" w:rsidRPr="00602692" w:rsidRDefault="00EE131A" w:rsidP="005961DC">
      <w:pPr>
        <w:spacing w:line="240" w:lineRule="auto"/>
      </w:pPr>
    </w:p>
    <w:p w14:paraId="69986148" w14:textId="77777777" w:rsidR="004B46A7" w:rsidRPr="00602692" w:rsidRDefault="004B46A7" w:rsidP="005961DC">
      <w:pPr>
        <w:spacing w:line="240" w:lineRule="auto"/>
      </w:pPr>
    </w:p>
    <w:p w14:paraId="424F8258" w14:textId="77777777" w:rsidR="004B46A7" w:rsidRPr="00602692" w:rsidRDefault="004B46A7" w:rsidP="005961DC">
      <w:pPr>
        <w:spacing w:line="240" w:lineRule="auto"/>
      </w:pPr>
    </w:p>
    <w:p w14:paraId="11A35648" w14:textId="77777777" w:rsidR="004B46A7" w:rsidRPr="00602692" w:rsidRDefault="004B46A7" w:rsidP="005961DC">
      <w:pPr>
        <w:spacing w:line="240" w:lineRule="auto"/>
      </w:pPr>
    </w:p>
    <w:p w14:paraId="132E5CD1" w14:textId="74AB7871" w:rsidR="00817ADE" w:rsidRPr="00602692" w:rsidRDefault="006F2D0A" w:rsidP="005961DC">
      <w:pPr>
        <w:spacing w:line="240" w:lineRule="auto"/>
      </w:pPr>
      <w:r w:rsidRPr="00602692">
        <w:br w:type="page"/>
      </w:r>
    </w:p>
    <w:p w14:paraId="08CFC956" w14:textId="77777777" w:rsidR="004B46A7" w:rsidRPr="00602692" w:rsidRDefault="004B46A7" w:rsidP="005961DC">
      <w:pPr>
        <w:spacing w:line="240" w:lineRule="auto"/>
      </w:pPr>
    </w:p>
    <w:p w14:paraId="0C1612EE" w14:textId="77777777" w:rsidR="004B46A7" w:rsidRPr="00602692" w:rsidRDefault="004B46A7" w:rsidP="005961DC">
      <w:pPr>
        <w:spacing w:line="240" w:lineRule="auto"/>
      </w:pPr>
    </w:p>
    <w:tbl>
      <w:tblPr>
        <w:tblW w:w="25910" w:type="dxa"/>
        <w:tblLook w:val="04A0" w:firstRow="1" w:lastRow="0" w:firstColumn="1" w:lastColumn="0" w:noHBand="0" w:noVBand="1"/>
      </w:tblPr>
      <w:tblGrid>
        <w:gridCol w:w="799"/>
        <w:gridCol w:w="1266"/>
        <w:gridCol w:w="4510"/>
        <w:gridCol w:w="8382"/>
        <w:gridCol w:w="1646"/>
        <w:gridCol w:w="9307"/>
      </w:tblGrid>
      <w:tr w:rsidR="006F2D0A" w:rsidRPr="00602692" w14:paraId="6EE920B1" w14:textId="77777777" w:rsidTr="006F2D0A">
        <w:trPr>
          <w:trHeight w:val="282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D816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ID #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0148F5" w14:textId="17129AF3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odel ID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E978A" w14:textId="794B68D2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uthors</w:t>
            </w:r>
          </w:p>
        </w:tc>
        <w:tc>
          <w:tcPr>
            <w:tcW w:w="8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85C6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rticle Title</w:t>
            </w:r>
          </w:p>
        </w:tc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CC782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ublication Year</w:t>
            </w:r>
          </w:p>
        </w:tc>
        <w:tc>
          <w:tcPr>
            <w:tcW w:w="93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EB100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OI</w:t>
            </w:r>
          </w:p>
        </w:tc>
      </w:tr>
      <w:tr w:rsidR="006F2D0A" w:rsidRPr="00602692" w14:paraId="6D493FD8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2263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83F374" w14:textId="3FBB650E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1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BDBA5" w14:textId="1558C4D6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adamba, T; Moreira, RG; Castell-Perez, E; Banerjee, A; da Silva, D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6452D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gent-based simulation of cross-contamination of Escherichia coli O157:H7 On lettuce during processing with temperature fluctuations during storage in a produce facility. Part 1: Model development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8946E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32BF0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jfpe.14002</w:t>
            </w:r>
          </w:p>
        </w:tc>
      </w:tr>
      <w:tr w:rsidR="006F2D0A" w:rsidRPr="00602692" w14:paraId="2C29DCFC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415F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BB844" w14:textId="6457C2A0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2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FB5C0" w14:textId="261F54FA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okhtari, A; Pang, H; Farakos, SS; Davidson, GR; Williams, EN; Van Doren, JM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C513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Evaluation of Potential Impacts of Free Chlorine during Washing of Fresh-Cut Leafy Greens on Escherichia coli O157:H7 Cross-Contamination and Risk of Illnes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50D0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12D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risa.13818</w:t>
            </w:r>
          </w:p>
        </w:tc>
      </w:tr>
      <w:tr w:rsidR="006F2D0A" w:rsidRPr="00602692" w14:paraId="79AD68F2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7454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78602" w14:textId="40D7A4F6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3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EB0FA" w14:textId="2BA8BA15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Pang, H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ouillot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R; Van Doren, JM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84754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risk assessment-epidemic curve prediction model for leafy green outbreak investigatio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5398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DE6D6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risa.14073</w:t>
            </w:r>
          </w:p>
        </w:tc>
      </w:tr>
      <w:tr w:rsidR="006F2D0A" w:rsidRPr="00602692" w14:paraId="07842971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F784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0E12D2" w14:textId="38B66D36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8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73022" w14:textId="6CDCAE0D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Bozkurt, H; Bell, T; van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gtrop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F; Phan-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hien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KY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cConchie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R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E7680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ssessment of microbial risk during Australian industrial practices for Escherichia coli O157:H7 in fresh cut-cos lettuce: A stochastic quantitative approach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4C092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CAA76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20.103691</w:t>
            </w:r>
          </w:p>
        </w:tc>
      </w:tr>
      <w:tr w:rsidR="006F2D0A" w:rsidRPr="00602692" w14:paraId="6A0FD96F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8CD8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4DFA60" w14:textId="7C381B0D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6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62E88" w14:textId="5BF4FAFF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Allende, A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ruchado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P; Lindqvist, R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Jacxsens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L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3FF2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microbial exposure modelling as a tool to evaluate the impact of contamination level of surface irrigation water and seasonality on fecal hygiene indicator E. coli in leafy green productio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17795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8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549E0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8.01.016</w:t>
            </w:r>
          </w:p>
        </w:tc>
      </w:tr>
      <w:tr w:rsidR="006F2D0A" w:rsidRPr="00602692" w14:paraId="75C965DB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566F7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363C9" w14:textId="5789983A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4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C044C" w14:textId="2A8B2ABD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Mokhtari, A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ryang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D; Chen, YH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ouillot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R; Van Doren, J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DA71D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Mathematical Model for Pathogen Cross-Contamination Dynamics during the Postharvest Processing of Leafy Green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0AC4D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8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EB24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risa.12960</w:t>
            </w:r>
          </w:p>
        </w:tc>
      </w:tr>
      <w:tr w:rsidR="006F2D0A" w:rsidRPr="00602692" w14:paraId="50D280AD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7606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B5A902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D9A92" w14:textId="0F47E8AB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Allende, A; Castro-Ibanez, I; Lindqvist, R; Gil, MI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Uyttendaele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M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Jacxsens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L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FBD6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contamination assessment of Escherichia coli in baby spinach primary production in Spain: Effects of weather conditions and agricultural practic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348D4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DD072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ijfoodmicro.2017.06.027</w:t>
            </w:r>
          </w:p>
        </w:tc>
      </w:tr>
      <w:tr w:rsidR="006F2D0A" w:rsidRPr="00602692" w14:paraId="2315889B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4FD4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EB76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64FD6" w14:textId="5821971A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ishra, A; Guo, M; Buchanan, RL; Schaffner, DW; Pradhan, AK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173B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rediction of Escherichia coli O157: H7, Salmonella, and Listeria monocytogenes Growth in Leafy Greens without Temperature Control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155C6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47768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6-153</w:t>
            </w:r>
          </w:p>
        </w:tc>
      </w:tr>
      <w:tr w:rsidR="006F2D0A" w:rsidRPr="00602692" w14:paraId="45601BA6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6227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497CA9" w14:textId="3FA35CFD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7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01C5A" w14:textId="18BFE1E3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ishra, A; Pang, H; Buchanan, RL; Schaffner, DW; Pradhan, AK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C8CA7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System Model for Understanding the Role of Animal Feces as a Route of Contamination of Leafy Greens before Harvest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CA1F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F06AE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28/AEM.02775-16</w:t>
            </w:r>
          </w:p>
        </w:tc>
      </w:tr>
      <w:tr w:rsidR="006F2D0A" w:rsidRPr="00602692" w14:paraId="4A973DC0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925D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FAE5D6" w14:textId="5C5A9AD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5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8B235" w14:textId="624025E6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Pang, H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Lambertini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E; Buchanan, RL; Schaffner, DW; Pradhan, AK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96C7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Microbial Risk Assessment for Escherichia coli O157:H7 in Fresh-Cut Lettuce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35A43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AA34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6-246</w:t>
            </w:r>
          </w:p>
        </w:tc>
      </w:tr>
      <w:tr w:rsidR="006F2D0A" w:rsidRPr="00602692" w14:paraId="2DCDE6B9" w14:textId="77777777" w:rsidTr="006F2D0A">
        <w:trPr>
          <w:trHeight w:val="685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CFDC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B06576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AEDFB" w14:textId="21501132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twill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ER; Chase, JA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ryang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D; Bond, RF; Koike, ST; Cahn, MD; Anderson, M; Mokhtari, A; Dennis, S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8A5D4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ransfer of Escherichia coli O157:H7 from Simulated Wildlife Scat onto Romaine Lettuce during Foliar Irrigatio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E8238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66DC5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4-277</w:t>
            </w:r>
          </w:p>
        </w:tc>
      </w:tr>
      <w:tr w:rsidR="006F2D0A" w:rsidRPr="00602692" w14:paraId="75ABA5F2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1DF9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193B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FC056" w14:textId="65311F7B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Castro-Ibanez, I; Gil, MI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udela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JA; Ivanek, R; Allende, A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265C7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ssessment of microbial risk factors and impact of meteorological conditions during production of baby spinach in the Southeast of Spai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76885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19F5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5.02.004</w:t>
            </w:r>
          </w:p>
        </w:tc>
      </w:tr>
      <w:tr w:rsidR="006F2D0A" w:rsidRPr="00602692" w14:paraId="1C5E57F3" w14:textId="77777777" w:rsidTr="006F2D0A">
        <w:trPr>
          <w:trHeight w:val="685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A3C15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21D2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FE58C" w14:textId="73DBB741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Munther, D; Luo, YG; Wu, JH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agpantay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FMG; Srinivasan, P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5DF42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mathematical model for pathogen cross-contamination dynamics during produce wash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2D80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6FB96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5.05.010</w:t>
            </w:r>
          </w:p>
        </w:tc>
      </w:tr>
      <w:tr w:rsidR="006F2D0A" w:rsidRPr="00602692" w14:paraId="52FD5FC0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D06E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8B940E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8ECEC" w14:textId="04F5CB79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Zilelidou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EA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sourou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V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oimenidou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S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Loukou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A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kandamis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PN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5CEDD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odeling transfer of Escherichia coli O157:H7 and Listeria monocytogenes during preparation of fresh-cut salads: Impact of cutting and shredding practic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D9F7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AA3D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4.06.019</w:t>
            </w:r>
          </w:p>
        </w:tc>
      </w:tr>
      <w:tr w:rsidR="006F2D0A" w:rsidRPr="00602692" w14:paraId="0011C69E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F3C5D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2F993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BA00A" w14:textId="59BBD8A4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Zeng, WT; Vorst, K; Brown, W; Marks, BP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Jeong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S; Perez-Rodriguez, F; Ryser, ET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77AD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Growth of Escherichia coli O157:H7 and Listeria monocytogenes in Packaged Fresh-Cut Romaine Mix at Fluctuating Temperatures during Commercial Transport, Retail Storage, and Display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FA64E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4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B3E9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3-117</w:t>
            </w:r>
          </w:p>
        </w:tc>
      </w:tr>
      <w:tr w:rsidR="006F2D0A" w:rsidRPr="00602692" w14:paraId="076ADEE8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5997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3CF179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2C68E" w14:textId="53DD48C1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Buchholz, AL; Davidson, GR; Marks, BP; Todd, ECD; Ryser, ET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80EC0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ransfer of Escherichia coli O157:H7 from Equipment Surfaces to Fresh-Cut Leafy Greens during Processing in a Model Pilot-Plant Production Line with Sanitizer-Free Water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ABB6E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5697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1-558</w:t>
            </w:r>
          </w:p>
        </w:tc>
      </w:tr>
      <w:tr w:rsidR="006F2D0A" w:rsidRPr="00602692" w14:paraId="65CB649E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62F5E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51F664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3EEC1" w14:textId="1C08953D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anyluk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MD; Schaffner, DW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B5880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Assessment of the Microbial Risk of Leafy Greens from Farm to Consumption: Preliminary Framework, Data, and Risk Estimat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F000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15BC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0-373</w:t>
            </w:r>
          </w:p>
        </w:tc>
      </w:tr>
      <w:tr w:rsidR="006F2D0A" w:rsidRPr="00602692" w14:paraId="2EAECBF4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F47D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1DB322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33940" w14:textId="33661AC4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cKellar, RC; Delaquis, P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81DEC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evelopment of a dynamic growth-death model for Escherichia coli O157:H7 in minimally processed leafy green vegetabl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0C02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759D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ijfoodmicro.2011.07.027</w:t>
            </w:r>
          </w:p>
        </w:tc>
      </w:tr>
      <w:tr w:rsidR="006F2D0A" w:rsidRPr="00602692" w14:paraId="49C1B031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0C41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50A3D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9BBD1" w14:textId="616E08B3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ttoson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JR; Nyberg, K; Lindqvist, R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lbihn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A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72AD7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Microbial Risk Assessment for Escherichia coli O157 on Lettuce, Based on Survival Data from Controlled Studies in a Climate Chamber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34E4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DC66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0-563</w:t>
            </w:r>
          </w:p>
        </w:tc>
      </w:tr>
      <w:tr w:rsidR="006F2D0A" w:rsidRPr="00602692" w14:paraId="26B486FD" w14:textId="77777777" w:rsidTr="006F2D0A">
        <w:trPr>
          <w:trHeight w:val="685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11FEB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A60F4F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2453A" w14:textId="11AAC075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Rodriguez, FP; Campos, D; Ryser, ET; Buchholz, AL; Posada-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Izquierdo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GD; Marks, BP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Zurera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G; Todd, E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68728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mathematical risk model for Escherichia coli O157:H7 cross-contamination of lettuce during processing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BCF24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6681A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0.06.008</w:t>
            </w:r>
          </w:p>
        </w:tc>
      </w:tr>
      <w:tr w:rsidR="006F2D0A" w:rsidRPr="00602692" w14:paraId="2D45E976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B4DB5" w14:textId="77777777" w:rsidR="006F2D0A" w:rsidRPr="00602692" w:rsidRDefault="006F2D0A" w:rsidP="005961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60269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B6BBD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102A1" w14:textId="23A63C7E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Koseki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S; </w:t>
            </w:r>
            <w:proofErr w:type="spellStart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Isobe</w:t>
            </w:r>
            <w:proofErr w:type="spellEnd"/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S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EA74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rediction of pathogen growth on iceberg lettuce under real temperature history during distribution from farm to table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4A2B1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0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22DDB" w14:textId="77777777" w:rsidR="006F2D0A" w:rsidRPr="00602692" w:rsidRDefault="006F2D0A" w:rsidP="005961DC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602692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ijfoodmicro.2005.02.012</w:t>
            </w:r>
          </w:p>
        </w:tc>
      </w:tr>
    </w:tbl>
    <w:p w14:paraId="5FB5F94A" w14:textId="77777777" w:rsidR="004B46A7" w:rsidRPr="00602692" w:rsidRDefault="004B46A7" w:rsidP="005961DC">
      <w:pPr>
        <w:spacing w:line="240" w:lineRule="auto"/>
      </w:pPr>
    </w:p>
    <w:sectPr w:rsidR="004B46A7" w:rsidRPr="00602692" w:rsidSect="004B46A7">
      <w:pgSz w:w="28800" w:h="2520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sTQzt7Q0NjQwNTBT0lEKTi0uzszPAykwrgUAAbHjqSwAAAA="/>
  </w:docVars>
  <w:rsids>
    <w:rsidRoot w:val="00EE131A"/>
    <w:rsid w:val="000642E6"/>
    <w:rsid w:val="001B4A07"/>
    <w:rsid w:val="002538A7"/>
    <w:rsid w:val="00305DB4"/>
    <w:rsid w:val="003F6CA2"/>
    <w:rsid w:val="0047406A"/>
    <w:rsid w:val="004B46A7"/>
    <w:rsid w:val="004E7FB8"/>
    <w:rsid w:val="004F5C14"/>
    <w:rsid w:val="00552D03"/>
    <w:rsid w:val="0057760B"/>
    <w:rsid w:val="005961DC"/>
    <w:rsid w:val="005B7C5C"/>
    <w:rsid w:val="00602692"/>
    <w:rsid w:val="00661316"/>
    <w:rsid w:val="006C5F94"/>
    <w:rsid w:val="006F2D0A"/>
    <w:rsid w:val="007721E8"/>
    <w:rsid w:val="00817ADE"/>
    <w:rsid w:val="008A4E73"/>
    <w:rsid w:val="00A07224"/>
    <w:rsid w:val="00A65EFD"/>
    <w:rsid w:val="00B2606B"/>
    <w:rsid w:val="00C867AD"/>
    <w:rsid w:val="00D63261"/>
    <w:rsid w:val="00D63A84"/>
    <w:rsid w:val="00D83AE5"/>
    <w:rsid w:val="00D87FF0"/>
    <w:rsid w:val="00E46C76"/>
    <w:rsid w:val="00E60B2D"/>
    <w:rsid w:val="00E676FA"/>
    <w:rsid w:val="00E7603C"/>
    <w:rsid w:val="00EE1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2881A"/>
  <w15:chartTrackingRefBased/>
  <w15:docId w15:val="{84015F44-4AE7-4E58-888B-615479309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21BFB-5CA1-435F-A4B1-42A133B65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3</Pages>
  <Words>1757</Words>
  <Characters>1001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Reyes Polanco, Gustavo Abel</cp:lastModifiedBy>
  <cp:revision>15</cp:revision>
  <dcterms:created xsi:type="dcterms:W3CDTF">2023-04-30T14:27:00Z</dcterms:created>
  <dcterms:modified xsi:type="dcterms:W3CDTF">2023-05-03T19:05:00Z</dcterms:modified>
</cp:coreProperties>
</file>